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BD9FC" w14:textId="0E86A911" w:rsidR="00996F7A" w:rsidRPr="000F108B" w:rsidRDefault="001D4EA6" w:rsidP="000F108B">
      <w:pPr>
        <w:jc w:val="center"/>
        <w:rPr>
          <w:b/>
        </w:rPr>
      </w:pPr>
      <w:r w:rsidRPr="000F108B">
        <w:rPr>
          <w:b/>
        </w:rPr>
        <w:t>Support Vector Mach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57AB" w:rsidRPr="000F108B" w14:paraId="23048E6E" w14:textId="77777777" w:rsidTr="00AA2F5E">
        <w:tc>
          <w:tcPr>
            <w:tcW w:w="8296" w:type="dxa"/>
          </w:tcPr>
          <w:p w14:paraId="69BD6CD1" w14:textId="4BED58C0" w:rsidR="00E057AB" w:rsidRPr="000F108B" w:rsidRDefault="00E057AB" w:rsidP="00E057AB">
            <w:pPr>
              <w:rPr>
                <w:rFonts w:hint="eastAsia"/>
                <w:b/>
              </w:rPr>
            </w:pPr>
            <w:r w:rsidRPr="000F108B">
              <w:rPr>
                <w:rFonts w:hint="eastAsia"/>
                <w:b/>
              </w:rPr>
              <w:t>L</w:t>
            </w:r>
            <w:r w:rsidRPr="000F108B">
              <w:rPr>
                <w:b/>
              </w:rPr>
              <w:t>ogistic regression vs support vector machine</w:t>
            </w:r>
          </w:p>
        </w:tc>
      </w:tr>
      <w:tr w:rsidR="00E057AB" w14:paraId="1A0F2959" w14:textId="77777777" w:rsidTr="00AA2F5E">
        <w:tc>
          <w:tcPr>
            <w:tcW w:w="8296" w:type="dxa"/>
          </w:tcPr>
          <w:p w14:paraId="00D8D926" w14:textId="7C24C0F7" w:rsidR="00E057AB" w:rsidRPr="00E057AB" w:rsidRDefault="00E057AB" w:rsidP="00E057AB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EEC4AB6" wp14:editId="1438E75C">
                  <wp:extent cx="2514600" cy="217478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192" cy="217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90BCBBA" wp14:editId="2F30DD19">
                  <wp:extent cx="2562225" cy="217518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368" cy="2181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57AB" w14:paraId="7971A83C" w14:textId="77777777" w:rsidTr="00AA2F5E">
        <w:tc>
          <w:tcPr>
            <w:tcW w:w="8296" w:type="dxa"/>
          </w:tcPr>
          <w:p w14:paraId="495DE5A5" w14:textId="77777777" w:rsidR="00E057AB" w:rsidRPr="001C3B83" w:rsidRDefault="00E057AB" w:rsidP="00E057AB">
            <w:pPr>
              <w:rPr>
                <w:b/>
              </w:rPr>
            </w:pPr>
            <w:r w:rsidRPr="001C3B83">
              <w:rPr>
                <w:rFonts w:hint="eastAsia"/>
                <w:b/>
              </w:rPr>
              <w:t>Logist</w:t>
            </w:r>
            <w:r w:rsidRPr="001C3B83">
              <w:rPr>
                <w:b/>
              </w:rPr>
              <w:t>ic Regression</w:t>
            </w:r>
          </w:p>
          <w:p w14:paraId="323FD15F" w14:textId="77777777" w:rsidR="00E057AB" w:rsidRDefault="00E057AB" w:rsidP="00E057AB">
            <w:r>
              <w:rPr>
                <w:noProof/>
              </w:rPr>
              <w:drawing>
                <wp:inline distT="0" distB="0" distL="0" distR="0" wp14:anchorId="462A3ED8" wp14:editId="5DB9B311">
                  <wp:extent cx="5143500" cy="525744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7448" cy="530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4FF410" w14:textId="2728814A" w:rsidR="00E057AB" w:rsidRPr="001C3B83" w:rsidRDefault="00E057AB" w:rsidP="00E057AB">
            <w:pPr>
              <w:rPr>
                <w:rFonts w:hint="eastAsia"/>
                <w:b/>
              </w:rPr>
            </w:pPr>
            <w:r w:rsidRPr="001C3B83">
              <w:rPr>
                <w:rFonts w:hint="eastAsia"/>
                <w:b/>
              </w:rPr>
              <w:t>Support Vector Machine</w:t>
            </w:r>
          </w:p>
          <w:p w14:paraId="3EC8B148" w14:textId="77777777" w:rsidR="00E057AB" w:rsidRDefault="001365A7" w:rsidP="003A354B">
            <w:r>
              <w:rPr>
                <w:noProof/>
              </w:rPr>
              <w:drawing>
                <wp:inline distT="0" distB="0" distL="0" distR="0" wp14:anchorId="59C7DEDB" wp14:editId="63BD63AE">
                  <wp:extent cx="4857750" cy="5715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75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65CA80" w14:textId="77777777" w:rsidR="001365A7" w:rsidRDefault="001365A7" w:rsidP="003A354B">
            <w:r>
              <w:rPr>
                <w:noProof/>
              </w:rPr>
              <w:drawing>
                <wp:inline distT="0" distB="0" distL="0" distR="0" wp14:anchorId="4AF9779B" wp14:editId="5F6E6254">
                  <wp:extent cx="561975" cy="2952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EEB4DF" w14:textId="77777777" w:rsidR="00CC13D2" w:rsidRDefault="00CC13D2" w:rsidP="003A354B"/>
          <w:p w14:paraId="3FB40D5E" w14:textId="0A521396" w:rsidR="00CC13D2" w:rsidRDefault="00CC13D2" w:rsidP="003A354B">
            <w:pPr>
              <w:rPr>
                <w:rFonts w:hint="eastAsia"/>
              </w:rPr>
            </w:pPr>
          </w:p>
        </w:tc>
      </w:tr>
      <w:tr w:rsidR="00E057AB" w:rsidRPr="000F108B" w14:paraId="50D7E19C" w14:textId="77777777" w:rsidTr="00AA2F5E">
        <w:tc>
          <w:tcPr>
            <w:tcW w:w="8296" w:type="dxa"/>
          </w:tcPr>
          <w:p w14:paraId="185004E1" w14:textId="5DD5E51B" w:rsidR="00E057AB" w:rsidRPr="000F108B" w:rsidRDefault="00351FFD" w:rsidP="00E057AB">
            <w:pPr>
              <w:rPr>
                <w:rFonts w:hint="eastAsia"/>
                <w:b/>
              </w:rPr>
            </w:pPr>
            <w:r w:rsidRPr="000F108B">
              <w:rPr>
                <w:rFonts w:hint="eastAsia"/>
                <w:b/>
              </w:rPr>
              <w:t>Logis</w:t>
            </w:r>
            <w:r w:rsidRPr="000F108B">
              <w:rPr>
                <w:b/>
              </w:rPr>
              <w:t>tic hypothesis vs VSM hypothesis</w:t>
            </w:r>
          </w:p>
        </w:tc>
      </w:tr>
      <w:tr w:rsidR="00E057AB" w14:paraId="14F4A690" w14:textId="77777777" w:rsidTr="00AA2F5E">
        <w:tc>
          <w:tcPr>
            <w:tcW w:w="8296" w:type="dxa"/>
          </w:tcPr>
          <w:p w14:paraId="13698799" w14:textId="4180C1D3" w:rsidR="00E057AB" w:rsidRPr="000F108B" w:rsidRDefault="009F3707" w:rsidP="00E057AB">
            <w:pPr>
              <w:rPr>
                <w:b/>
              </w:rPr>
            </w:pPr>
            <w:r w:rsidRPr="000F108B">
              <w:rPr>
                <w:rFonts w:hint="eastAsia"/>
                <w:b/>
              </w:rPr>
              <w:t>Logistic hypothesis</w:t>
            </w:r>
          </w:p>
          <w:p w14:paraId="1F5E5948" w14:textId="51AE232F" w:rsidR="009F3707" w:rsidRDefault="009F3707" w:rsidP="00E057AB">
            <w:r>
              <w:rPr>
                <w:noProof/>
              </w:rPr>
              <w:drawing>
                <wp:inline distT="0" distB="0" distL="0" distR="0" wp14:anchorId="2088A37C" wp14:editId="34F4849E">
                  <wp:extent cx="2886075" cy="76661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0179" cy="7677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EEFA5F" w14:textId="473CCC7C" w:rsidR="009F3707" w:rsidRPr="000F108B" w:rsidRDefault="00CB11B7" w:rsidP="00E057AB">
            <w:pPr>
              <w:rPr>
                <w:b/>
              </w:rPr>
            </w:pPr>
            <w:r w:rsidRPr="000F108B">
              <w:rPr>
                <w:rFonts w:hint="eastAsia"/>
                <w:b/>
              </w:rPr>
              <w:t>VSM</w:t>
            </w:r>
          </w:p>
          <w:p w14:paraId="664CD7A9" w14:textId="634751D8" w:rsidR="00CB11B7" w:rsidRDefault="000F108B" w:rsidP="00E057AB">
            <w:r>
              <w:rPr>
                <w:noProof/>
              </w:rPr>
              <w:drawing>
                <wp:inline distT="0" distB="0" distL="0" distR="0" wp14:anchorId="421BC1C8" wp14:editId="3476FF14">
                  <wp:extent cx="3486150" cy="53762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7734" cy="542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F70E85" w14:textId="4C07E79A" w:rsidR="00CB11B7" w:rsidRPr="00351FFD" w:rsidRDefault="00CB11B7" w:rsidP="00E057AB">
            <w:pPr>
              <w:rPr>
                <w:rFonts w:hint="eastAsia"/>
              </w:rPr>
            </w:pPr>
          </w:p>
        </w:tc>
      </w:tr>
      <w:tr w:rsidR="00E057AB" w:rsidRPr="00BE5413" w14:paraId="79DB9768" w14:textId="77777777" w:rsidTr="00AA2F5E">
        <w:tc>
          <w:tcPr>
            <w:tcW w:w="8296" w:type="dxa"/>
          </w:tcPr>
          <w:p w14:paraId="08A6962B" w14:textId="575F0A75" w:rsidR="00E057AB" w:rsidRPr="00BE5413" w:rsidRDefault="00E01539" w:rsidP="00E057AB">
            <w:pPr>
              <w:rPr>
                <w:rFonts w:hint="eastAsia"/>
                <w:b/>
              </w:rPr>
            </w:pPr>
            <w:r w:rsidRPr="00BE5413">
              <w:rPr>
                <w:b/>
              </w:rPr>
              <w:t xml:space="preserve">Large </w:t>
            </w:r>
            <w:r w:rsidR="00A73FD4" w:rsidRPr="00BE5413">
              <w:rPr>
                <w:rFonts w:hint="eastAsia"/>
                <w:b/>
              </w:rPr>
              <w:t>Margin</w:t>
            </w:r>
          </w:p>
        </w:tc>
      </w:tr>
      <w:tr w:rsidR="00E057AB" w14:paraId="246F89B6" w14:textId="77777777" w:rsidTr="00AA2F5E">
        <w:tc>
          <w:tcPr>
            <w:tcW w:w="8296" w:type="dxa"/>
          </w:tcPr>
          <w:p w14:paraId="203A41CF" w14:textId="77777777" w:rsidR="00E057AB" w:rsidRDefault="00652E05" w:rsidP="00E057AB">
            <w:r>
              <w:rPr>
                <w:noProof/>
              </w:rPr>
              <w:lastRenderedPageBreak/>
              <w:drawing>
                <wp:inline distT="0" distB="0" distL="0" distR="0" wp14:anchorId="666B4BB0" wp14:editId="3071F5F3">
                  <wp:extent cx="2238375" cy="1790700"/>
                  <wp:effectExtent l="0" t="0" r="952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>maximize margin</w:t>
            </w:r>
            <w:r>
              <w:t xml:space="preserve"> to get optimal decision boundary</w:t>
            </w:r>
          </w:p>
          <w:p w14:paraId="48D8B694" w14:textId="77777777" w:rsidR="009F7833" w:rsidRDefault="009F7833" w:rsidP="00E057AB"/>
          <w:p w14:paraId="4DB7FBEF" w14:textId="77777777" w:rsidR="009F7833" w:rsidRDefault="009F7833" w:rsidP="00E057AB">
            <w:r>
              <w:t xml:space="preserve">If C </w:t>
            </w:r>
            <w:r>
              <w:sym w:font="Wingdings" w:char="F0E0"/>
            </w:r>
            <w:r>
              <w:t xml:space="preserve"> large:</w:t>
            </w:r>
          </w:p>
          <w:p w14:paraId="5BF13B26" w14:textId="507706DB" w:rsidR="009F7833" w:rsidRDefault="00677851" w:rsidP="00A53CFC">
            <w:pPr>
              <w:ind w:firstLine="420"/>
            </w:pPr>
            <w:r>
              <w:t>O</w:t>
            </w:r>
            <w:r>
              <w:rPr>
                <w:rFonts w:hint="eastAsia"/>
              </w:rPr>
              <w:t xml:space="preserve">verfitting </w:t>
            </w:r>
            <w:r>
              <w:t>/ change decision boundary accordi</w:t>
            </w:r>
            <w:r w:rsidR="0054004A">
              <w:t>ngly to 1 extra training example</w:t>
            </w:r>
          </w:p>
          <w:p w14:paraId="0FD523DC" w14:textId="77777777" w:rsidR="005B37DD" w:rsidRDefault="00A53CFC" w:rsidP="00A53CFC">
            <w:r>
              <w:t>Else: won’t</w:t>
            </w:r>
          </w:p>
          <w:p w14:paraId="2BDF6B37" w14:textId="77777777" w:rsidR="005B37DD" w:rsidRDefault="005B37DD" w:rsidP="00A53CFC"/>
          <w:p w14:paraId="58EA408E" w14:textId="77777777" w:rsidR="005B37DD" w:rsidRDefault="005B37DD" w:rsidP="00A53CFC">
            <w:r>
              <w:rPr>
                <w:rFonts w:hint="eastAsia"/>
                <w:b/>
              </w:rPr>
              <w:t>Mathematics behind</w:t>
            </w:r>
            <w:r>
              <w:rPr>
                <w:b/>
              </w:rPr>
              <w:t xml:space="preserve"> margin of SVM</w:t>
            </w:r>
          </w:p>
          <w:p w14:paraId="784C5BED" w14:textId="2B423184" w:rsidR="005B37DD" w:rsidRPr="005B37DD" w:rsidRDefault="005B37DD" w:rsidP="00A53CFC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25725F95" wp14:editId="5B666981">
                  <wp:extent cx="2433638" cy="1390650"/>
                  <wp:effectExtent l="0" t="0" r="508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4602" cy="1391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FD4" w14:paraId="7FE1D942" w14:textId="77777777" w:rsidTr="00AA2F5E">
        <w:tc>
          <w:tcPr>
            <w:tcW w:w="8296" w:type="dxa"/>
          </w:tcPr>
          <w:p w14:paraId="4BAB261C" w14:textId="0FD80D8C" w:rsidR="00A73FD4" w:rsidRPr="008962B5" w:rsidRDefault="00CC230C" w:rsidP="00E057AB">
            <w:pPr>
              <w:rPr>
                <w:rFonts w:hint="eastAsia"/>
              </w:rPr>
            </w:pPr>
            <w:r>
              <w:rPr>
                <w:rFonts w:hint="eastAsia"/>
                <w:b/>
              </w:rPr>
              <w:t>Ke</w:t>
            </w:r>
            <w:r w:rsidR="008962B5">
              <w:rPr>
                <w:rFonts w:hint="eastAsia"/>
                <w:b/>
              </w:rPr>
              <w:t>rnels</w:t>
            </w:r>
          </w:p>
        </w:tc>
      </w:tr>
    </w:tbl>
    <w:p w14:paraId="482C930A" w14:textId="77777777" w:rsidR="00635B27" w:rsidRDefault="00635B27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3FD4" w14:paraId="0C2CDD55" w14:textId="77777777" w:rsidTr="00AA2F5E">
        <w:tc>
          <w:tcPr>
            <w:tcW w:w="8296" w:type="dxa"/>
          </w:tcPr>
          <w:p w14:paraId="170F59DC" w14:textId="47635123" w:rsidR="00A73FD4" w:rsidRDefault="000E558D" w:rsidP="00E057AB">
            <w:r>
              <w:rPr>
                <w:rFonts w:hint="eastAsia"/>
              </w:rPr>
              <w:lastRenderedPageBreak/>
              <w:t xml:space="preserve">Given x, compute new feature depending on </w:t>
            </w:r>
            <w:r w:rsidR="001B1143">
              <w:t>it’s similarity</w:t>
            </w:r>
            <w:r>
              <w:rPr>
                <w:rFonts w:hint="eastAsia"/>
              </w:rPr>
              <w:t xml:space="preserve"> to landmarks</w:t>
            </w:r>
            <w:r w:rsidR="002A5715">
              <w:t xml:space="preserve"> l(i)</w:t>
            </w:r>
          </w:p>
          <w:p w14:paraId="77D4603E" w14:textId="2129986C" w:rsidR="00513269" w:rsidRDefault="009C0C46" w:rsidP="00E057AB">
            <w:r>
              <w:rPr>
                <w:noProof/>
              </w:rPr>
              <w:drawing>
                <wp:inline distT="0" distB="0" distL="0" distR="0" wp14:anchorId="2B9BF6AB" wp14:editId="3B1686E5">
                  <wp:extent cx="3362325" cy="411348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6697" cy="414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6269C3" w14:textId="53C637FC" w:rsidR="008E64ED" w:rsidRDefault="008E64ED" w:rsidP="00E057AB">
            <w:r>
              <w:t xml:space="preserve">When x = landmarks, f1 = 1. Else, </w:t>
            </w:r>
            <w:r w:rsidR="00DC30E3">
              <w:t>f1 = 0</w:t>
            </w:r>
          </w:p>
          <w:p w14:paraId="765EA5DF" w14:textId="028E3268" w:rsidR="00153F8A" w:rsidRDefault="005A5E62" w:rsidP="00E057AB">
            <w:r>
              <w:rPr>
                <w:rFonts w:hint="eastAsia"/>
              </w:rPr>
              <w:t xml:space="preserve">The larger the </w:t>
            </w:r>
            <w:r>
              <w:rPr>
                <w:rFonts w:hint="eastAsia"/>
              </w:rPr>
              <w:sym w:font="Symbol" w:char="F073"/>
            </w:r>
            <w:r>
              <w:t xml:space="preserve">, </w:t>
            </w:r>
            <w:r w:rsidR="00BA3EFF">
              <w:t>higher bias, else, high variance</w:t>
            </w:r>
          </w:p>
          <w:p w14:paraId="1CB3A5E9" w14:textId="21115B37" w:rsidR="005A5E62" w:rsidRDefault="005A5E62" w:rsidP="00E057AB">
            <w:r>
              <w:rPr>
                <w:noProof/>
              </w:rPr>
              <w:drawing>
                <wp:inline distT="0" distB="0" distL="0" distR="0" wp14:anchorId="751C5A91" wp14:editId="4D054ADF">
                  <wp:extent cx="4989150" cy="1271270"/>
                  <wp:effectExtent l="0" t="0" r="254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6970"/>
                          <a:stretch/>
                        </pic:blipFill>
                        <pic:spPr bwMode="auto">
                          <a:xfrm>
                            <a:off x="0" y="0"/>
                            <a:ext cx="5007587" cy="12759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E4FE36" w14:textId="26F9EFAF" w:rsidR="004C016F" w:rsidRDefault="004C016F" w:rsidP="00E057AB">
            <w:r>
              <w:t>Large lambda = small C = high bias</w:t>
            </w:r>
          </w:p>
          <w:p w14:paraId="5D6CCE23" w14:textId="038F6455" w:rsidR="004C016F" w:rsidRDefault="004C016F" w:rsidP="00E057AB">
            <w:pPr>
              <w:rPr>
                <w:rFonts w:hint="eastAsia"/>
              </w:rPr>
            </w:pPr>
            <w:r>
              <w:t>Small lambda = large C = high varience</w:t>
            </w:r>
            <w:bookmarkStart w:id="0" w:name="_GoBack"/>
            <w:bookmarkEnd w:id="0"/>
          </w:p>
          <w:p w14:paraId="0C5FD40B" w14:textId="77777777" w:rsidR="005A5E62" w:rsidRDefault="005A5E62" w:rsidP="00E057AB">
            <w:pPr>
              <w:rPr>
                <w:rFonts w:hint="eastAsia"/>
              </w:rPr>
            </w:pPr>
          </w:p>
          <w:p w14:paraId="4FF52F85" w14:textId="7D8DE3A6" w:rsidR="009C0C46" w:rsidRPr="00635B27" w:rsidRDefault="00635B27" w:rsidP="00E057AB">
            <w:pPr>
              <w:rPr>
                <w:rFonts w:hint="eastAsia"/>
              </w:rPr>
            </w:pPr>
            <w:r>
              <w:rPr>
                <w:rFonts w:hint="eastAsia"/>
                <w:b/>
              </w:rPr>
              <w:t>Intuition</w:t>
            </w:r>
          </w:p>
        </w:tc>
      </w:tr>
      <w:tr w:rsidR="00A73FD4" w14:paraId="1EACA8F9" w14:textId="77777777" w:rsidTr="00AA2F5E">
        <w:tc>
          <w:tcPr>
            <w:tcW w:w="8296" w:type="dxa"/>
          </w:tcPr>
          <w:p w14:paraId="213BD92B" w14:textId="77777777" w:rsidR="00A73FD4" w:rsidRDefault="00156842" w:rsidP="00E057AB">
            <w:r>
              <w:rPr>
                <w:noProof/>
              </w:rPr>
              <w:drawing>
                <wp:inline distT="0" distB="0" distL="0" distR="0" wp14:anchorId="42267711" wp14:editId="2CB86440">
                  <wp:extent cx="4972050" cy="147018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007" cy="1473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631F18" w14:textId="60736246" w:rsidR="00156842" w:rsidRDefault="00156842" w:rsidP="00E057AB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58DF16B" wp14:editId="7173757A">
                  <wp:extent cx="3162300" cy="1285875"/>
                  <wp:effectExtent l="0" t="0" r="0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300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FD4" w14:paraId="05D08D78" w14:textId="77777777" w:rsidTr="00AA2F5E">
        <w:tc>
          <w:tcPr>
            <w:tcW w:w="8296" w:type="dxa"/>
          </w:tcPr>
          <w:p w14:paraId="49EC3596" w14:textId="69812081" w:rsidR="00A73FD4" w:rsidRPr="003B2C4E" w:rsidRDefault="00AE1A94" w:rsidP="00E057AB">
            <w:pPr>
              <w:rPr>
                <w:rFonts w:hint="eastAsia"/>
              </w:rPr>
            </w:pPr>
            <w:r>
              <w:rPr>
                <w:b/>
              </w:rPr>
              <w:t>Selecting landmarks</w:t>
            </w:r>
          </w:p>
        </w:tc>
      </w:tr>
      <w:tr w:rsidR="00A73FD4" w14:paraId="0EA4271E" w14:textId="77777777" w:rsidTr="00AA2F5E">
        <w:tc>
          <w:tcPr>
            <w:tcW w:w="8296" w:type="dxa"/>
          </w:tcPr>
          <w:p w14:paraId="686959A4" w14:textId="2E6FA462" w:rsidR="00A73FD4" w:rsidRDefault="003B2C4E" w:rsidP="00E057AB">
            <w:r>
              <w:t>P</w:t>
            </w:r>
            <w:r>
              <w:rPr>
                <w:rFonts w:hint="eastAsia"/>
              </w:rPr>
              <w:t xml:space="preserve">ut </w:t>
            </w:r>
            <w:r>
              <w:t xml:space="preserve">landmarks </w:t>
            </w:r>
            <w:r w:rsidR="003F37E6">
              <w:t>at</w:t>
            </w:r>
            <w:r>
              <w:t xml:space="preserve"> the same location as the </w:t>
            </w:r>
            <w:r w:rsidR="003513BF">
              <w:t>training</w:t>
            </w:r>
            <w:r>
              <w:t xml:space="preserve"> examples</w:t>
            </w:r>
          </w:p>
          <w:p w14:paraId="535F6249" w14:textId="77777777" w:rsidR="00956B01" w:rsidRDefault="00956B01" w:rsidP="00E057AB">
            <w:r>
              <w:rPr>
                <w:noProof/>
              </w:rPr>
              <w:drawing>
                <wp:inline distT="0" distB="0" distL="0" distR="0" wp14:anchorId="6B0930C8" wp14:editId="68A8B771">
                  <wp:extent cx="3590925" cy="929310"/>
                  <wp:effectExtent l="0" t="0" r="0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1644" cy="932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CDCB0F" w14:textId="0A04B7D7" w:rsidR="00E952F5" w:rsidRDefault="00E952F5" w:rsidP="00E057AB">
            <w:r>
              <w:rPr>
                <w:noProof/>
              </w:rPr>
              <w:lastRenderedPageBreak/>
              <w:drawing>
                <wp:inline distT="0" distB="0" distL="0" distR="0" wp14:anchorId="48289775" wp14:editId="5E214F37">
                  <wp:extent cx="2514600" cy="109174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7761" cy="109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0D5917" w14:textId="6BE553A4" w:rsidR="00A13759" w:rsidRDefault="00A13759" w:rsidP="00E057AB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7C6B499" wp14:editId="78D2B507">
                  <wp:extent cx="4943475" cy="898814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1598" cy="900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83C833" w14:textId="377335C1" w:rsidR="00E952F5" w:rsidRDefault="00F813AC" w:rsidP="00E057AB">
            <w:pPr>
              <w:rPr>
                <w:rFonts w:hint="eastAsia"/>
              </w:rPr>
            </w:pPr>
            <w:r>
              <w:t>B</w:t>
            </w:r>
            <w:r>
              <w:rPr>
                <w:rFonts w:hint="eastAsia"/>
              </w:rPr>
              <w:t xml:space="preserve"> </w:t>
            </w:r>
            <w:r>
              <w:t>term is j = 1:m, since size of theta match the size of f(i)</w:t>
            </w:r>
          </w:p>
        </w:tc>
      </w:tr>
      <w:tr w:rsidR="00A73FD4" w14:paraId="1F1BBB70" w14:textId="77777777" w:rsidTr="00AA2F5E">
        <w:tc>
          <w:tcPr>
            <w:tcW w:w="8296" w:type="dxa"/>
          </w:tcPr>
          <w:p w14:paraId="33FA29A0" w14:textId="77777777" w:rsidR="00A73FD4" w:rsidRDefault="00A73FD4" w:rsidP="00E057AB"/>
        </w:tc>
      </w:tr>
      <w:tr w:rsidR="00A73FD4" w14:paraId="40E3F994" w14:textId="77777777" w:rsidTr="00AA2F5E">
        <w:tc>
          <w:tcPr>
            <w:tcW w:w="8296" w:type="dxa"/>
          </w:tcPr>
          <w:p w14:paraId="516F9640" w14:textId="77777777" w:rsidR="00A73FD4" w:rsidRDefault="00A73FD4" w:rsidP="00E057AB"/>
        </w:tc>
      </w:tr>
      <w:tr w:rsidR="00A73FD4" w14:paraId="0763F1A0" w14:textId="77777777" w:rsidTr="00AA2F5E">
        <w:tc>
          <w:tcPr>
            <w:tcW w:w="8296" w:type="dxa"/>
          </w:tcPr>
          <w:p w14:paraId="06C9D102" w14:textId="77777777" w:rsidR="00A73FD4" w:rsidRDefault="00A73FD4" w:rsidP="00E057AB"/>
        </w:tc>
      </w:tr>
      <w:tr w:rsidR="00A73FD4" w14:paraId="6DF9FE91" w14:textId="77777777" w:rsidTr="00AA2F5E">
        <w:tc>
          <w:tcPr>
            <w:tcW w:w="8296" w:type="dxa"/>
          </w:tcPr>
          <w:p w14:paraId="12E81F00" w14:textId="77777777" w:rsidR="00A73FD4" w:rsidRDefault="00A73FD4" w:rsidP="00E057AB"/>
        </w:tc>
      </w:tr>
    </w:tbl>
    <w:p w14:paraId="25F4776F" w14:textId="580AA242" w:rsidR="001D4EA6" w:rsidRDefault="001D4EA6"/>
    <w:p w14:paraId="2AFFB052" w14:textId="2E1BF44F" w:rsidR="00AA2F5E" w:rsidRDefault="00AA2F5E"/>
    <w:p w14:paraId="01784F39" w14:textId="7F83ECFC" w:rsidR="00AA2F5E" w:rsidRDefault="00AA2F5E"/>
    <w:p w14:paraId="032770FE" w14:textId="77777777" w:rsidR="00AA2F5E" w:rsidRDefault="00AA2F5E">
      <w:pPr>
        <w:rPr>
          <w:rFonts w:hint="eastAsia"/>
        </w:rPr>
      </w:pPr>
    </w:p>
    <w:sectPr w:rsidR="00AA2F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DG1MDMxNLQ0NjdU0lEKTi0uzszPAykwrAUAjH9DWSwAAAA="/>
  </w:docVars>
  <w:rsids>
    <w:rsidRoot w:val="00E57F4B"/>
    <w:rsid w:val="00006E77"/>
    <w:rsid w:val="000E558D"/>
    <w:rsid w:val="000F108B"/>
    <w:rsid w:val="001365A7"/>
    <w:rsid w:val="00153F8A"/>
    <w:rsid w:val="00156842"/>
    <w:rsid w:val="001B1143"/>
    <w:rsid w:val="001C3B83"/>
    <w:rsid w:val="001D4EA6"/>
    <w:rsid w:val="002A5715"/>
    <w:rsid w:val="003513BF"/>
    <w:rsid w:val="00351FFD"/>
    <w:rsid w:val="0038197B"/>
    <w:rsid w:val="003A354B"/>
    <w:rsid w:val="003B2C4E"/>
    <w:rsid w:val="003F37E6"/>
    <w:rsid w:val="004C016F"/>
    <w:rsid w:val="00513269"/>
    <w:rsid w:val="0054004A"/>
    <w:rsid w:val="005A5E62"/>
    <w:rsid w:val="005B37DD"/>
    <w:rsid w:val="00635B27"/>
    <w:rsid w:val="00652E05"/>
    <w:rsid w:val="00677851"/>
    <w:rsid w:val="008962B5"/>
    <w:rsid w:val="008E64ED"/>
    <w:rsid w:val="00956B01"/>
    <w:rsid w:val="00996F7A"/>
    <w:rsid w:val="009C0C46"/>
    <w:rsid w:val="009F3707"/>
    <w:rsid w:val="009F7833"/>
    <w:rsid w:val="00A04037"/>
    <w:rsid w:val="00A13759"/>
    <w:rsid w:val="00A53CFC"/>
    <w:rsid w:val="00A73FD4"/>
    <w:rsid w:val="00AA2F5E"/>
    <w:rsid w:val="00AC7FED"/>
    <w:rsid w:val="00AE1A94"/>
    <w:rsid w:val="00BA3EFF"/>
    <w:rsid w:val="00BE5413"/>
    <w:rsid w:val="00C3625E"/>
    <w:rsid w:val="00CB11B7"/>
    <w:rsid w:val="00CC13D2"/>
    <w:rsid w:val="00CC230C"/>
    <w:rsid w:val="00D95F95"/>
    <w:rsid w:val="00DC30E3"/>
    <w:rsid w:val="00E01539"/>
    <w:rsid w:val="00E057AB"/>
    <w:rsid w:val="00E57F4B"/>
    <w:rsid w:val="00E952F5"/>
    <w:rsid w:val="00F219EE"/>
    <w:rsid w:val="00F8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8FFF5"/>
  <w15:chartTrackingRefBased/>
  <w15:docId w15:val="{284860F7-2479-432B-BF8D-B41ACB068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2F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4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43</cp:revision>
  <dcterms:created xsi:type="dcterms:W3CDTF">2018-09-02T20:43:00Z</dcterms:created>
  <dcterms:modified xsi:type="dcterms:W3CDTF">2018-09-03T02:24:00Z</dcterms:modified>
</cp:coreProperties>
</file>